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rose vanillée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 (indiquer ici votre n° UFI)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Puede provocar una reacción alérgica en la piel. 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s-4-(isopropyl)cyclohexanemethanol; benzyl alcohol; 1-(2,6,6-trimethyl-3-cyclohexen-1-yl)-2-buten-1-one; benzyl salicylat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Puede provocar una alergia cutánea.</w:t>
              <w:br/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302+P352 - EN CASO DE CONTACTO CON LA PIEL: Lavar abundantemente agua y jabón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1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1570 mg/kg)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hylene dodecanedi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982-83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423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3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s-4-(isopropyl)cyclohexanemetha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3828-37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7-539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8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3, H412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8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  <w:br/>
              <w:t>Aquatic Chronic 3, H412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2,6,6-trimethyl-3-cyclohexen-1-yl)-2-bute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7378-68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0-709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Irrit. 2, H315</w:t>
              <w:br/>
              <w:t>Skin Sens. 1A, H317</w:t>
              <w:br/>
              <w:t>Aquatic Acute 1, H400</w:t>
              <w:br/>
              <w:t>Aquatic Chronic 1, H410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A mixture of cis- and trans-cyclohexadec-8-e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100-36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01-7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1, H410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riental. balsámico. Vainilla. Floral. rocí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de peso corporal Animal: mouse, Guideline: OECD Guideline 401 (Acute Oral Toxicity), 95% CL: 1410 - 17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dodecanedioate (54982-83-1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macho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00 mg/kg de peso corporal Animal: rat, Animal sex: male, Guideline: OECD Guideline 421 (Reproduction / Developmental Toxicity Screening Test), Guideline: other: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00 mg/kg de peso corporal Animal: rat, Animal sex: female, Guideline: OECD Guideline 421 (Reproduction / Developmental Toxicity Screening Test)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de peso corporal Animal: rat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rose vanillé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dodecanedioate (54982-83-1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88 mg/l Test organisms (species): Oncorhynchus mykiss (previous name: Salmo gairdneri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4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7 mg/l Test organisms (species): Raphidocelis subcapitata (previous names: Pseudokirchneriella subcapitata, Selenastrum capricornutum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9 mg/l Test organisms (species): Raphidocelis subcapitata (previous names: Pseudokirchneriella subcapitata, Selenastrum capricornutum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rose vanillé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4-(isopropyl)cyclohexanemethanol (13828-37-0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 mixture of cis- and trans-cyclohexadec-8-en-1-one (3100-36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2,6,6-trimethyl-3-cyclohexen-1-yl)-2-buten-1-one (57378-68-4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dodecanedioate (54982-83-1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alcohol ; 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thylene dodecanedioate ; 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7/07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7/07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rose vanillé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rose vanillé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7/07/2026   Versión: 4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6295B61-8A9A-4881-8765-98F9BC591571}"/>
</file>

<file path=customXml/itemProps3.xml><?xml version="1.0" encoding="utf-8"?>
<ds:datastoreItem xmlns:ds="http://schemas.openxmlformats.org/officeDocument/2006/customXml" ds:itemID="{38738E11-829B-4D6D-A2C8-FA888021459C}"/>
</file>

<file path=customXml/itemProps4.xml><?xml version="1.0" encoding="utf-8"?>
<ds:datastoreItem xmlns:ds="http://schemas.openxmlformats.org/officeDocument/2006/customXml" ds:itemID="{38BAFE05-F136-4A36-8AD8-30F70F7D38E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